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2810" w:rsidRDefault="00D72810">
      <w:pPr>
        <w:rPr>
          <w:rFonts w:cs="Arial"/>
          <w:b/>
          <w:sz w:val="24"/>
          <w:szCs w:val="24"/>
        </w:rPr>
      </w:pPr>
    </w:p>
    <w:p w:rsidR="00710E4F" w:rsidRPr="00AC7D1E" w:rsidRDefault="00710E4F" w:rsidP="00F62D02">
      <w:pPr>
        <w:tabs>
          <w:tab w:val="left" w:pos="0"/>
        </w:tabs>
        <w:spacing w:before="120" w:after="120" w:line="264" w:lineRule="auto"/>
        <w:jc w:val="center"/>
        <w:rPr>
          <w:rFonts w:cs="Arial"/>
          <w:sz w:val="24"/>
          <w:szCs w:val="24"/>
        </w:rPr>
      </w:pPr>
      <w:r w:rsidRPr="00AC7D1E">
        <w:rPr>
          <w:rFonts w:cs="Arial"/>
          <w:b/>
          <w:sz w:val="24"/>
          <w:szCs w:val="24"/>
        </w:rPr>
        <w:t>ANEXO I</w:t>
      </w:r>
    </w:p>
    <w:p w:rsidR="00710E4F" w:rsidRPr="00AC7D1E" w:rsidRDefault="00710E4F" w:rsidP="00F62D02">
      <w:pPr>
        <w:tabs>
          <w:tab w:val="left" w:pos="0"/>
        </w:tabs>
        <w:spacing w:before="120" w:after="120" w:line="264" w:lineRule="auto"/>
        <w:jc w:val="center"/>
        <w:rPr>
          <w:rFonts w:cs="Arial"/>
          <w:sz w:val="24"/>
          <w:szCs w:val="24"/>
        </w:rPr>
      </w:pPr>
    </w:p>
    <w:p w:rsidR="00C0159F" w:rsidRPr="00AC7D1E" w:rsidRDefault="00C0159F" w:rsidP="00F62D02">
      <w:pPr>
        <w:tabs>
          <w:tab w:val="left" w:pos="0"/>
        </w:tabs>
        <w:spacing w:before="120" w:after="120" w:line="264" w:lineRule="auto"/>
        <w:jc w:val="center"/>
        <w:rPr>
          <w:rFonts w:cs="Arial"/>
          <w:sz w:val="24"/>
          <w:szCs w:val="24"/>
        </w:rPr>
      </w:pPr>
      <w:r w:rsidRPr="00AC7D1E">
        <w:rPr>
          <w:rFonts w:cs="Arial"/>
          <w:b/>
          <w:sz w:val="24"/>
          <w:szCs w:val="24"/>
        </w:rPr>
        <w:t>AUTODECLARAÇÃO ÉTNICO RACIAL</w:t>
      </w:r>
    </w:p>
    <w:p w:rsidR="00C0159F" w:rsidRPr="00AC7D1E" w:rsidRDefault="00C0159F" w:rsidP="00F62D02">
      <w:pPr>
        <w:tabs>
          <w:tab w:val="left" w:pos="0"/>
        </w:tabs>
        <w:spacing w:before="120" w:after="120" w:line="264" w:lineRule="auto"/>
        <w:jc w:val="center"/>
        <w:rPr>
          <w:rFonts w:cs="Arial"/>
          <w:b/>
          <w:sz w:val="24"/>
          <w:szCs w:val="24"/>
        </w:rPr>
      </w:pPr>
    </w:p>
    <w:p w:rsidR="00710E4F" w:rsidRPr="00AC7D1E" w:rsidRDefault="00710E4F" w:rsidP="00F62D02">
      <w:pPr>
        <w:tabs>
          <w:tab w:val="left" w:pos="0"/>
        </w:tabs>
        <w:spacing w:before="120" w:after="120" w:line="264" w:lineRule="auto"/>
        <w:jc w:val="center"/>
        <w:rPr>
          <w:rFonts w:cs="Arial"/>
          <w:sz w:val="24"/>
          <w:szCs w:val="24"/>
        </w:rPr>
      </w:pPr>
      <w:r w:rsidRPr="00AC7D1E">
        <w:rPr>
          <w:rFonts w:cs="Arial"/>
          <w:b/>
          <w:sz w:val="24"/>
          <w:szCs w:val="24"/>
        </w:rPr>
        <w:t xml:space="preserve">EDITAL </w:t>
      </w:r>
      <w:proofErr w:type="gramStart"/>
      <w:r w:rsidRPr="00AC7D1E">
        <w:rPr>
          <w:rFonts w:cs="Arial"/>
          <w:b/>
          <w:sz w:val="24"/>
          <w:szCs w:val="24"/>
        </w:rPr>
        <w:t>N.º</w:t>
      </w:r>
      <w:proofErr w:type="gramEnd"/>
      <w:r w:rsidR="00B543A5">
        <w:rPr>
          <w:rFonts w:cs="Arial"/>
          <w:b/>
          <w:sz w:val="24"/>
          <w:szCs w:val="24"/>
        </w:rPr>
        <w:t xml:space="preserve"> 845/2019</w:t>
      </w:r>
      <w:r w:rsidRPr="00AC7D1E">
        <w:rPr>
          <w:rFonts w:cs="Arial"/>
          <w:b/>
          <w:sz w:val="24"/>
          <w:szCs w:val="24"/>
        </w:rPr>
        <w:t xml:space="preserve"> </w:t>
      </w:r>
      <w:r w:rsidR="00CF7370" w:rsidRPr="00AC7D1E">
        <w:rPr>
          <w:rFonts w:cs="Arial"/>
          <w:b/>
          <w:sz w:val="24"/>
          <w:szCs w:val="24"/>
        </w:rPr>
        <w:t xml:space="preserve">, </w:t>
      </w:r>
      <w:r w:rsidRPr="00AC7D1E">
        <w:rPr>
          <w:rFonts w:cs="Arial"/>
          <w:b/>
          <w:sz w:val="24"/>
          <w:szCs w:val="24"/>
        </w:rPr>
        <w:t xml:space="preserve">DE </w:t>
      </w:r>
      <w:r w:rsidR="00B543A5">
        <w:rPr>
          <w:rFonts w:cs="Arial"/>
          <w:b/>
          <w:sz w:val="24"/>
          <w:szCs w:val="24"/>
        </w:rPr>
        <w:t>02</w:t>
      </w:r>
      <w:r w:rsidR="00C42311" w:rsidRPr="00AC7D1E">
        <w:rPr>
          <w:rFonts w:cs="Arial"/>
          <w:b/>
          <w:sz w:val="24"/>
          <w:szCs w:val="24"/>
        </w:rPr>
        <w:t xml:space="preserve"> DE </w:t>
      </w:r>
      <w:r w:rsidR="00B543A5">
        <w:rPr>
          <w:rFonts w:cs="Arial"/>
          <w:b/>
          <w:sz w:val="24"/>
          <w:szCs w:val="24"/>
        </w:rPr>
        <w:t>DEZEMBRO</w:t>
      </w:r>
      <w:r w:rsidR="00C42311" w:rsidRPr="00AC7D1E">
        <w:rPr>
          <w:rFonts w:cs="Arial"/>
          <w:b/>
          <w:sz w:val="24"/>
          <w:szCs w:val="24"/>
        </w:rPr>
        <w:t xml:space="preserve"> DE </w:t>
      </w:r>
      <w:r w:rsidR="00B543A5">
        <w:rPr>
          <w:rFonts w:cs="Arial"/>
          <w:b/>
          <w:sz w:val="24"/>
          <w:szCs w:val="24"/>
        </w:rPr>
        <w:t>2019</w:t>
      </w:r>
    </w:p>
    <w:p w:rsidR="00710E4F" w:rsidRPr="00AC7D1E" w:rsidRDefault="00710E4F" w:rsidP="00F62D02">
      <w:pPr>
        <w:tabs>
          <w:tab w:val="left" w:pos="0"/>
        </w:tabs>
        <w:spacing w:before="120" w:after="120" w:line="264" w:lineRule="auto"/>
        <w:jc w:val="both"/>
        <w:rPr>
          <w:rFonts w:cs="Arial"/>
          <w:sz w:val="24"/>
          <w:szCs w:val="24"/>
        </w:rPr>
      </w:pPr>
    </w:p>
    <w:p w:rsidR="00710E4F" w:rsidRPr="00AC7D1E" w:rsidRDefault="00710E4F" w:rsidP="00F62D02">
      <w:pPr>
        <w:tabs>
          <w:tab w:val="left" w:pos="0"/>
        </w:tabs>
        <w:spacing w:before="120" w:after="120" w:line="264" w:lineRule="auto"/>
        <w:jc w:val="both"/>
        <w:rPr>
          <w:rFonts w:cs="Arial"/>
          <w:sz w:val="24"/>
          <w:szCs w:val="24"/>
        </w:rPr>
      </w:pPr>
      <w:r w:rsidRPr="00AC7D1E">
        <w:rPr>
          <w:rFonts w:cs="Arial"/>
          <w:sz w:val="24"/>
          <w:szCs w:val="24"/>
        </w:rPr>
        <w:t xml:space="preserve">À Comissão Organizadora do </w:t>
      </w:r>
      <w:r w:rsidR="001423ED" w:rsidRPr="00AC7D1E">
        <w:rPr>
          <w:rFonts w:cs="Arial"/>
          <w:sz w:val="24"/>
          <w:szCs w:val="24"/>
        </w:rPr>
        <w:t>p</w:t>
      </w:r>
      <w:r w:rsidRPr="00AC7D1E">
        <w:rPr>
          <w:rFonts w:cs="Arial"/>
          <w:sz w:val="24"/>
          <w:szCs w:val="24"/>
        </w:rPr>
        <w:t xml:space="preserve">rocesso </w:t>
      </w:r>
      <w:r w:rsidR="001423ED" w:rsidRPr="00AC7D1E">
        <w:rPr>
          <w:rFonts w:cs="Arial"/>
          <w:sz w:val="24"/>
          <w:szCs w:val="24"/>
        </w:rPr>
        <w:t>s</w:t>
      </w:r>
      <w:r w:rsidRPr="00AC7D1E">
        <w:rPr>
          <w:rFonts w:cs="Arial"/>
          <w:sz w:val="24"/>
          <w:szCs w:val="24"/>
        </w:rPr>
        <w:t xml:space="preserve">eletivo regido pelo Edital nº </w:t>
      </w:r>
      <w:r w:rsidR="00B543A5">
        <w:rPr>
          <w:rFonts w:cs="Arial"/>
          <w:sz w:val="24"/>
          <w:szCs w:val="24"/>
        </w:rPr>
        <w:t>845</w:t>
      </w:r>
      <w:r w:rsidRPr="00AC7D1E">
        <w:rPr>
          <w:rFonts w:cs="Arial"/>
          <w:sz w:val="24"/>
          <w:szCs w:val="24"/>
        </w:rPr>
        <w:t>/</w:t>
      </w:r>
      <w:r w:rsidR="00B543A5">
        <w:rPr>
          <w:rFonts w:cs="Arial"/>
          <w:sz w:val="24"/>
          <w:szCs w:val="24"/>
        </w:rPr>
        <w:t>2019</w:t>
      </w:r>
      <w:r w:rsidRPr="00AC7D1E">
        <w:rPr>
          <w:rFonts w:cs="Arial"/>
          <w:sz w:val="24"/>
          <w:szCs w:val="24"/>
        </w:rPr>
        <w:t xml:space="preserve"> para </w:t>
      </w:r>
      <w:r w:rsidR="00DC13C6">
        <w:rPr>
          <w:rFonts w:cs="Arial"/>
          <w:sz w:val="24"/>
          <w:szCs w:val="24"/>
        </w:rPr>
        <w:t>o curso de Especialização em Controle e Automação do</w:t>
      </w:r>
      <w:r w:rsidRPr="00AC7D1E">
        <w:rPr>
          <w:rFonts w:cs="Arial"/>
          <w:sz w:val="24"/>
          <w:szCs w:val="24"/>
        </w:rPr>
        <w:t xml:space="preserve"> Instituto Federal de Educação, Ciência e Tecnologia de São Paulo.</w:t>
      </w:r>
    </w:p>
    <w:p w:rsidR="00710E4F" w:rsidRPr="00AC7D1E" w:rsidRDefault="00710E4F" w:rsidP="00F62D02">
      <w:pPr>
        <w:tabs>
          <w:tab w:val="left" w:pos="0"/>
        </w:tabs>
        <w:spacing w:before="120" w:after="120" w:line="264" w:lineRule="auto"/>
        <w:jc w:val="both"/>
        <w:rPr>
          <w:rFonts w:cs="Arial"/>
          <w:sz w:val="24"/>
          <w:szCs w:val="24"/>
        </w:rPr>
      </w:pPr>
    </w:p>
    <w:tbl>
      <w:tblPr>
        <w:tblW w:w="9554" w:type="dxa"/>
        <w:tblInd w:w="1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769"/>
        <w:gridCol w:w="4785"/>
      </w:tblGrid>
      <w:tr w:rsidR="00AC7D1E" w:rsidRPr="00AC7D1E" w:rsidTr="00C0159F">
        <w:trPr>
          <w:trHeight w:val="422"/>
        </w:trPr>
        <w:tc>
          <w:tcPr>
            <w:tcW w:w="955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10E4F" w:rsidRPr="00AC7D1E" w:rsidRDefault="00710E4F" w:rsidP="00F62D02">
            <w:pPr>
              <w:widowControl w:val="0"/>
              <w:tabs>
                <w:tab w:val="left" w:pos="0"/>
              </w:tabs>
              <w:spacing w:before="120" w:after="120" w:line="240" w:lineRule="auto"/>
              <w:rPr>
                <w:rFonts w:cs="Arial"/>
                <w:sz w:val="24"/>
                <w:szCs w:val="24"/>
              </w:rPr>
            </w:pPr>
            <w:r w:rsidRPr="00AC7D1E">
              <w:rPr>
                <w:rFonts w:eastAsia="Calibri" w:cs="Arial"/>
                <w:sz w:val="24"/>
                <w:szCs w:val="24"/>
              </w:rPr>
              <w:t>Nome do</w:t>
            </w:r>
            <w:r w:rsidR="00597B0B" w:rsidRPr="00AC7D1E">
              <w:rPr>
                <w:rFonts w:eastAsia="Calibri" w:cs="Arial"/>
                <w:sz w:val="24"/>
                <w:szCs w:val="24"/>
              </w:rPr>
              <w:t>(a)</w:t>
            </w:r>
            <w:r w:rsidRPr="00AC7D1E">
              <w:rPr>
                <w:rFonts w:eastAsia="Calibri" w:cs="Arial"/>
                <w:sz w:val="24"/>
                <w:szCs w:val="24"/>
              </w:rPr>
              <w:t xml:space="preserve"> Candidato</w:t>
            </w:r>
            <w:r w:rsidR="00597B0B" w:rsidRPr="00AC7D1E">
              <w:rPr>
                <w:rFonts w:eastAsia="Calibri" w:cs="Arial"/>
                <w:sz w:val="24"/>
                <w:szCs w:val="24"/>
              </w:rPr>
              <w:t>(a)</w:t>
            </w:r>
            <w:r w:rsidRPr="00AC7D1E">
              <w:rPr>
                <w:rFonts w:eastAsia="Calibri" w:cs="Arial"/>
                <w:sz w:val="24"/>
                <w:szCs w:val="24"/>
              </w:rPr>
              <w:t>:</w:t>
            </w:r>
          </w:p>
        </w:tc>
      </w:tr>
      <w:tr w:rsidR="00AC7D1E" w:rsidRPr="00AC7D1E" w:rsidTr="00C0159F">
        <w:trPr>
          <w:trHeight w:val="527"/>
        </w:trPr>
        <w:tc>
          <w:tcPr>
            <w:tcW w:w="4769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10E4F" w:rsidRPr="00AC7D1E" w:rsidRDefault="00710E4F" w:rsidP="00F62D02">
            <w:pPr>
              <w:widowControl w:val="0"/>
              <w:tabs>
                <w:tab w:val="left" w:pos="0"/>
              </w:tabs>
              <w:spacing w:before="120" w:after="120" w:line="240" w:lineRule="auto"/>
              <w:rPr>
                <w:rFonts w:eastAsia="Calibri" w:cs="Arial"/>
                <w:sz w:val="24"/>
                <w:szCs w:val="24"/>
              </w:rPr>
            </w:pPr>
            <w:r w:rsidRPr="00AC7D1E">
              <w:rPr>
                <w:rFonts w:eastAsia="Calibri" w:cs="Arial"/>
                <w:sz w:val="24"/>
                <w:szCs w:val="24"/>
              </w:rPr>
              <w:t>Nº. de Inscrição:</w:t>
            </w:r>
          </w:p>
          <w:p w:rsidR="00C46A8B" w:rsidRPr="00AC7D1E" w:rsidRDefault="00C46A8B" w:rsidP="00F62D02">
            <w:pPr>
              <w:widowControl w:val="0"/>
              <w:tabs>
                <w:tab w:val="left" w:pos="0"/>
              </w:tabs>
              <w:spacing w:before="120" w:after="120" w:line="240" w:lineRule="auto"/>
              <w:rPr>
                <w:rFonts w:cs="Arial"/>
                <w:i/>
                <w:sz w:val="24"/>
                <w:szCs w:val="24"/>
              </w:rPr>
            </w:pPr>
            <w:r w:rsidRPr="00AC7D1E">
              <w:rPr>
                <w:rFonts w:eastAsia="Calibri" w:cs="Arial"/>
                <w:i/>
                <w:sz w:val="24"/>
                <w:szCs w:val="24"/>
              </w:rPr>
              <w:t>[a ser preenchido pela comissão]</w:t>
            </w:r>
            <w:bookmarkStart w:id="0" w:name="_GoBack"/>
            <w:bookmarkEnd w:id="0"/>
          </w:p>
        </w:tc>
        <w:tc>
          <w:tcPr>
            <w:tcW w:w="478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10E4F" w:rsidRPr="00AC7D1E" w:rsidRDefault="00710E4F" w:rsidP="00F62D02">
            <w:pPr>
              <w:widowControl w:val="0"/>
              <w:tabs>
                <w:tab w:val="left" w:pos="0"/>
              </w:tabs>
              <w:spacing w:before="120" w:after="120" w:line="240" w:lineRule="auto"/>
              <w:rPr>
                <w:rFonts w:cs="Arial"/>
                <w:sz w:val="24"/>
                <w:szCs w:val="24"/>
              </w:rPr>
            </w:pPr>
            <w:r w:rsidRPr="00AC7D1E">
              <w:rPr>
                <w:rFonts w:eastAsia="Calibri" w:cs="Arial"/>
                <w:sz w:val="24"/>
                <w:szCs w:val="24"/>
              </w:rPr>
              <w:t>Vaga Pretendida:</w:t>
            </w:r>
          </w:p>
        </w:tc>
      </w:tr>
      <w:tr w:rsidR="00AC7D1E" w:rsidRPr="00AC7D1E" w:rsidTr="00C0159F">
        <w:trPr>
          <w:trHeight w:val="527"/>
        </w:trPr>
        <w:tc>
          <w:tcPr>
            <w:tcW w:w="4769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10E4F" w:rsidRPr="00AC7D1E" w:rsidRDefault="00710E4F" w:rsidP="00F62D02">
            <w:pPr>
              <w:widowControl w:val="0"/>
              <w:tabs>
                <w:tab w:val="left" w:pos="0"/>
              </w:tabs>
              <w:spacing w:before="120" w:after="120" w:line="240" w:lineRule="auto"/>
              <w:rPr>
                <w:rFonts w:cs="Arial"/>
                <w:sz w:val="24"/>
                <w:szCs w:val="24"/>
              </w:rPr>
            </w:pPr>
            <w:r w:rsidRPr="00AC7D1E">
              <w:rPr>
                <w:rFonts w:eastAsia="Calibri" w:cs="Arial"/>
                <w:sz w:val="24"/>
                <w:szCs w:val="24"/>
              </w:rPr>
              <w:t>CPF:</w:t>
            </w:r>
          </w:p>
        </w:tc>
        <w:tc>
          <w:tcPr>
            <w:tcW w:w="478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10E4F" w:rsidRPr="00AC7D1E" w:rsidRDefault="00710E4F" w:rsidP="00F62D02">
            <w:pPr>
              <w:widowControl w:val="0"/>
              <w:tabs>
                <w:tab w:val="left" w:pos="0"/>
              </w:tabs>
              <w:spacing w:before="120" w:after="120" w:line="240" w:lineRule="auto"/>
              <w:rPr>
                <w:rFonts w:cs="Arial"/>
                <w:sz w:val="24"/>
                <w:szCs w:val="24"/>
              </w:rPr>
            </w:pPr>
            <w:r w:rsidRPr="00AC7D1E">
              <w:rPr>
                <w:rFonts w:eastAsia="Calibri" w:cs="Arial"/>
                <w:sz w:val="24"/>
                <w:szCs w:val="24"/>
              </w:rPr>
              <w:t>RG:</w:t>
            </w:r>
          </w:p>
        </w:tc>
      </w:tr>
      <w:tr w:rsidR="00710E4F" w:rsidRPr="00AC7D1E" w:rsidTr="00C0159F">
        <w:trPr>
          <w:trHeight w:val="527"/>
        </w:trPr>
        <w:tc>
          <w:tcPr>
            <w:tcW w:w="4769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10E4F" w:rsidRPr="00AC7D1E" w:rsidRDefault="00710E4F" w:rsidP="00F62D02">
            <w:pPr>
              <w:widowControl w:val="0"/>
              <w:tabs>
                <w:tab w:val="left" w:pos="0"/>
              </w:tabs>
              <w:spacing w:before="120" w:after="120" w:line="240" w:lineRule="auto"/>
              <w:rPr>
                <w:rFonts w:cs="Arial"/>
                <w:sz w:val="24"/>
                <w:szCs w:val="24"/>
              </w:rPr>
            </w:pPr>
            <w:r w:rsidRPr="00AC7D1E">
              <w:rPr>
                <w:rFonts w:eastAsia="Calibri" w:cs="Arial"/>
                <w:sz w:val="24"/>
                <w:szCs w:val="24"/>
              </w:rPr>
              <w:t>E-mail:</w:t>
            </w:r>
          </w:p>
        </w:tc>
        <w:tc>
          <w:tcPr>
            <w:tcW w:w="478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10E4F" w:rsidRPr="00AC7D1E" w:rsidRDefault="00710E4F" w:rsidP="00F62D02">
            <w:pPr>
              <w:widowControl w:val="0"/>
              <w:tabs>
                <w:tab w:val="left" w:pos="0"/>
              </w:tabs>
              <w:spacing w:before="120" w:after="120" w:line="240" w:lineRule="auto"/>
              <w:rPr>
                <w:rFonts w:cs="Arial"/>
                <w:sz w:val="24"/>
                <w:szCs w:val="24"/>
              </w:rPr>
            </w:pPr>
            <w:r w:rsidRPr="00AC7D1E">
              <w:rPr>
                <w:rFonts w:eastAsia="Calibri" w:cs="Arial"/>
                <w:sz w:val="24"/>
                <w:szCs w:val="24"/>
              </w:rPr>
              <w:t>Telefone:</w:t>
            </w:r>
          </w:p>
        </w:tc>
      </w:tr>
    </w:tbl>
    <w:p w:rsidR="00710E4F" w:rsidRPr="00AC7D1E" w:rsidRDefault="00710E4F" w:rsidP="00F62D02">
      <w:pPr>
        <w:tabs>
          <w:tab w:val="left" w:pos="0"/>
        </w:tabs>
        <w:spacing w:before="120" w:after="120" w:line="264" w:lineRule="auto"/>
        <w:rPr>
          <w:rFonts w:cs="Arial"/>
          <w:sz w:val="24"/>
          <w:szCs w:val="24"/>
        </w:rPr>
      </w:pPr>
    </w:p>
    <w:p w:rsidR="00710E4F" w:rsidRPr="00AC7D1E" w:rsidRDefault="00710E4F" w:rsidP="00F62D02">
      <w:pPr>
        <w:tabs>
          <w:tab w:val="left" w:pos="0"/>
        </w:tabs>
        <w:spacing w:before="120" w:after="120" w:line="264" w:lineRule="auto"/>
        <w:jc w:val="both"/>
        <w:rPr>
          <w:rFonts w:cs="Arial"/>
          <w:sz w:val="24"/>
          <w:szCs w:val="24"/>
        </w:rPr>
      </w:pPr>
      <w:r w:rsidRPr="00AC7D1E">
        <w:rPr>
          <w:rFonts w:cs="Arial"/>
          <w:sz w:val="24"/>
          <w:szCs w:val="24"/>
        </w:rPr>
        <w:t xml:space="preserve">Declaro que sou </w:t>
      </w:r>
      <w:r w:rsidR="0075007F" w:rsidRPr="00AC7D1E">
        <w:rPr>
          <w:rFonts w:cs="Arial"/>
          <w:sz w:val="24"/>
          <w:szCs w:val="24"/>
        </w:rPr>
        <w:t xml:space="preserve">_____________________ </w:t>
      </w:r>
      <w:r w:rsidR="0075007F" w:rsidRPr="00AC7D1E">
        <w:rPr>
          <w:rFonts w:cs="Arial"/>
          <w:i/>
          <w:sz w:val="24"/>
          <w:szCs w:val="24"/>
        </w:rPr>
        <w:t>[</w:t>
      </w:r>
      <w:r w:rsidRPr="00AC7D1E">
        <w:rPr>
          <w:rFonts w:cs="Arial"/>
          <w:i/>
          <w:sz w:val="24"/>
          <w:szCs w:val="24"/>
        </w:rPr>
        <w:t>negro (preto ou pardo)</w:t>
      </w:r>
      <w:r w:rsidR="0075007F" w:rsidRPr="00AC7D1E">
        <w:rPr>
          <w:rFonts w:cs="Arial"/>
          <w:i/>
          <w:sz w:val="24"/>
          <w:szCs w:val="24"/>
        </w:rPr>
        <w:t xml:space="preserve"> ou indígena]</w:t>
      </w:r>
      <w:r w:rsidRPr="00AC7D1E">
        <w:rPr>
          <w:rFonts w:cs="Arial"/>
          <w:sz w:val="24"/>
          <w:szCs w:val="24"/>
        </w:rPr>
        <w:t xml:space="preserve">, para o fim específico de atender ao Item </w:t>
      </w:r>
      <w:r w:rsidR="0075007F" w:rsidRPr="00AC7D1E">
        <w:rPr>
          <w:rFonts w:cs="Arial"/>
          <w:sz w:val="24"/>
          <w:szCs w:val="24"/>
        </w:rPr>
        <w:t xml:space="preserve">____ </w:t>
      </w:r>
      <w:r w:rsidRPr="00AC7D1E">
        <w:rPr>
          <w:rFonts w:cs="Arial"/>
          <w:sz w:val="24"/>
          <w:szCs w:val="24"/>
        </w:rPr>
        <w:t xml:space="preserve">do Edital </w:t>
      </w:r>
      <w:proofErr w:type="gramStart"/>
      <w:r w:rsidRPr="00AC7D1E">
        <w:rPr>
          <w:rFonts w:cs="Arial"/>
          <w:sz w:val="24"/>
          <w:szCs w:val="24"/>
        </w:rPr>
        <w:t>N.º</w:t>
      </w:r>
      <w:proofErr w:type="gramEnd"/>
      <w:r w:rsidRPr="00AC7D1E">
        <w:rPr>
          <w:rFonts w:cs="Arial"/>
          <w:sz w:val="24"/>
          <w:szCs w:val="24"/>
        </w:rPr>
        <w:t xml:space="preserve"> </w:t>
      </w:r>
      <w:r w:rsidR="00B543A5">
        <w:rPr>
          <w:rFonts w:cs="Arial"/>
          <w:sz w:val="24"/>
          <w:szCs w:val="24"/>
        </w:rPr>
        <w:t>845</w:t>
      </w:r>
      <w:r w:rsidRPr="00AC7D1E">
        <w:rPr>
          <w:rFonts w:cs="Arial"/>
          <w:sz w:val="24"/>
          <w:szCs w:val="24"/>
        </w:rPr>
        <w:t>/</w:t>
      </w:r>
      <w:r w:rsidR="00B543A5">
        <w:rPr>
          <w:rFonts w:cs="Arial"/>
          <w:sz w:val="24"/>
          <w:szCs w:val="24"/>
        </w:rPr>
        <w:t>2019</w:t>
      </w:r>
      <w:r w:rsidRPr="00AC7D1E">
        <w:rPr>
          <w:rFonts w:cs="Arial"/>
          <w:sz w:val="24"/>
          <w:szCs w:val="24"/>
        </w:rPr>
        <w:t xml:space="preserve">, bem como estou ciente de que se for detectada falsidade desta declaração, estarei sujeito às penalidades legais, inclusive de eliminação deste </w:t>
      </w:r>
      <w:r w:rsidR="00876791" w:rsidRPr="00AC7D1E">
        <w:rPr>
          <w:rFonts w:cs="Arial"/>
          <w:sz w:val="24"/>
          <w:szCs w:val="24"/>
        </w:rPr>
        <w:t>p</w:t>
      </w:r>
      <w:r w:rsidRPr="00AC7D1E">
        <w:rPr>
          <w:rFonts w:cs="Arial"/>
          <w:sz w:val="24"/>
          <w:szCs w:val="24"/>
        </w:rPr>
        <w:t xml:space="preserve">rocesso </w:t>
      </w:r>
      <w:r w:rsidR="00876791" w:rsidRPr="00AC7D1E">
        <w:rPr>
          <w:rFonts w:cs="Arial"/>
          <w:sz w:val="24"/>
          <w:szCs w:val="24"/>
        </w:rPr>
        <w:t>s</w:t>
      </w:r>
      <w:r w:rsidRPr="00AC7D1E">
        <w:rPr>
          <w:rFonts w:cs="Arial"/>
          <w:sz w:val="24"/>
          <w:szCs w:val="24"/>
        </w:rPr>
        <w:t xml:space="preserve">eletivo, em qualquer fase, e de anulação de </w:t>
      </w:r>
      <w:r w:rsidR="00C42311" w:rsidRPr="00AC7D1E">
        <w:rPr>
          <w:rFonts w:cs="Arial"/>
          <w:sz w:val="24"/>
          <w:szCs w:val="24"/>
        </w:rPr>
        <w:t xml:space="preserve">minha matrícula caso tenha sido </w:t>
      </w:r>
      <w:r w:rsidRPr="00AC7D1E">
        <w:rPr>
          <w:rFonts w:cs="Arial"/>
          <w:sz w:val="24"/>
          <w:szCs w:val="24"/>
        </w:rPr>
        <w:t>matriculado após procedimento regular, em que sejam assegurados o contraditório e a ampla defesa.</w:t>
      </w:r>
    </w:p>
    <w:p w:rsidR="00710E4F" w:rsidRPr="00AC7D1E" w:rsidRDefault="00710E4F" w:rsidP="00F62D02">
      <w:pPr>
        <w:tabs>
          <w:tab w:val="left" w:pos="0"/>
        </w:tabs>
        <w:spacing w:before="120" w:after="120" w:line="264" w:lineRule="auto"/>
        <w:jc w:val="both"/>
        <w:rPr>
          <w:rFonts w:cs="Arial"/>
          <w:sz w:val="24"/>
          <w:szCs w:val="24"/>
        </w:rPr>
      </w:pPr>
      <w:r w:rsidRPr="00AC7D1E">
        <w:rPr>
          <w:rFonts w:cs="Arial"/>
          <w:sz w:val="24"/>
          <w:szCs w:val="24"/>
        </w:rPr>
        <w:t xml:space="preserve">  </w:t>
      </w:r>
    </w:p>
    <w:p w:rsidR="00710E4F" w:rsidRPr="00AC7D1E" w:rsidRDefault="00710E4F" w:rsidP="00F62D02">
      <w:pPr>
        <w:tabs>
          <w:tab w:val="left" w:pos="0"/>
        </w:tabs>
        <w:spacing w:before="120" w:after="120" w:line="264" w:lineRule="auto"/>
        <w:jc w:val="center"/>
        <w:rPr>
          <w:rFonts w:cs="Arial"/>
          <w:sz w:val="24"/>
          <w:szCs w:val="24"/>
        </w:rPr>
      </w:pPr>
      <w:r w:rsidRPr="00AC7D1E">
        <w:rPr>
          <w:rFonts w:cs="Arial"/>
          <w:sz w:val="24"/>
          <w:szCs w:val="24"/>
        </w:rPr>
        <w:t>_________________________, ______ de ____________</w:t>
      </w:r>
      <w:r w:rsidR="000F4956" w:rsidRPr="00AC7D1E">
        <w:rPr>
          <w:rFonts w:cs="Arial"/>
          <w:sz w:val="24"/>
          <w:szCs w:val="24"/>
        </w:rPr>
        <w:t xml:space="preserve">____ </w:t>
      </w:r>
      <w:proofErr w:type="spellStart"/>
      <w:r w:rsidR="000F4956" w:rsidRPr="00AC7D1E">
        <w:rPr>
          <w:rFonts w:cs="Arial"/>
          <w:sz w:val="24"/>
          <w:szCs w:val="24"/>
        </w:rPr>
        <w:t>de</w:t>
      </w:r>
      <w:proofErr w:type="spellEnd"/>
      <w:r w:rsidR="000F4956" w:rsidRPr="00AC7D1E">
        <w:rPr>
          <w:rFonts w:cs="Arial"/>
          <w:sz w:val="24"/>
          <w:szCs w:val="24"/>
        </w:rPr>
        <w:t xml:space="preserve"> 20___</w:t>
      </w:r>
      <w:r w:rsidRPr="00AC7D1E">
        <w:rPr>
          <w:rFonts w:cs="Arial"/>
          <w:sz w:val="24"/>
          <w:szCs w:val="24"/>
        </w:rPr>
        <w:t>.</w:t>
      </w:r>
    </w:p>
    <w:p w:rsidR="00710E4F" w:rsidRPr="00AC7D1E" w:rsidRDefault="00710E4F" w:rsidP="00F62D02">
      <w:pPr>
        <w:tabs>
          <w:tab w:val="left" w:pos="0"/>
        </w:tabs>
        <w:spacing w:before="120" w:after="120" w:line="264" w:lineRule="auto"/>
        <w:jc w:val="center"/>
        <w:rPr>
          <w:rFonts w:cs="Arial"/>
          <w:sz w:val="24"/>
          <w:szCs w:val="24"/>
        </w:rPr>
      </w:pPr>
    </w:p>
    <w:p w:rsidR="009D31D8" w:rsidRPr="00AC7D1E" w:rsidRDefault="009D31D8" w:rsidP="00F62D02">
      <w:pPr>
        <w:tabs>
          <w:tab w:val="left" w:pos="0"/>
        </w:tabs>
        <w:spacing w:before="120" w:after="120" w:line="264" w:lineRule="auto"/>
        <w:jc w:val="center"/>
        <w:rPr>
          <w:rFonts w:cs="Arial"/>
          <w:sz w:val="24"/>
          <w:szCs w:val="24"/>
        </w:rPr>
      </w:pPr>
    </w:p>
    <w:p w:rsidR="00710E4F" w:rsidRPr="00AC7D1E" w:rsidRDefault="00710E4F" w:rsidP="00F62D02">
      <w:pPr>
        <w:tabs>
          <w:tab w:val="left" w:pos="0"/>
        </w:tabs>
        <w:spacing w:before="120" w:after="120" w:line="264" w:lineRule="auto"/>
        <w:jc w:val="center"/>
        <w:rPr>
          <w:rFonts w:cs="Arial"/>
          <w:sz w:val="24"/>
          <w:szCs w:val="24"/>
        </w:rPr>
      </w:pPr>
      <w:r w:rsidRPr="00AC7D1E">
        <w:rPr>
          <w:rFonts w:cs="Arial"/>
          <w:sz w:val="24"/>
          <w:szCs w:val="24"/>
        </w:rPr>
        <w:t>_____________________________________________</w:t>
      </w:r>
    </w:p>
    <w:p w:rsidR="00710E4F" w:rsidRPr="00AC7D1E" w:rsidRDefault="00710E4F" w:rsidP="00F62D02">
      <w:pPr>
        <w:tabs>
          <w:tab w:val="left" w:pos="0"/>
        </w:tabs>
        <w:spacing w:before="120" w:after="120" w:line="264" w:lineRule="auto"/>
        <w:jc w:val="center"/>
        <w:rPr>
          <w:rFonts w:cs="Arial"/>
          <w:sz w:val="24"/>
          <w:szCs w:val="24"/>
        </w:rPr>
      </w:pPr>
      <w:r w:rsidRPr="00AC7D1E">
        <w:rPr>
          <w:rFonts w:cs="Arial"/>
          <w:sz w:val="24"/>
          <w:szCs w:val="24"/>
        </w:rPr>
        <w:t>Assinatura do Candidato (a)</w:t>
      </w:r>
    </w:p>
    <w:p w:rsidR="00710E4F" w:rsidRPr="00AC7D1E" w:rsidRDefault="00710E4F" w:rsidP="00F62D02">
      <w:pPr>
        <w:tabs>
          <w:tab w:val="left" w:pos="0"/>
        </w:tabs>
        <w:spacing w:before="120" w:after="120" w:line="264" w:lineRule="auto"/>
        <w:jc w:val="both"/>
        <w:rPr>
          <w:rFonts w:cs="Arial"/>
          <w:sz w:val="24"/>
          <w:szCs w:val="24"/>
        </w:rPr>
      </w:pPr>
    </w:p>
    <w:p w:rsidR="00D72810" w:rsidRDefault="00D72810">
      <w:pPr>
        <w:rPr>
          <w:rFonts w:cs="Arial"/>
          <w:b/>
          <w:sz w:val="24"/>
          <w:szCs w:val="24"/>
        </w:rPr>
      </w:pPr>
    </w:p>
    <w:sectPr w:rsidR="00D72810" w:rsidSect="00F30075">
      <w:foot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50EA" w:rsidRDefault="009E50EA" w:rsidP="003B53FA">
      <w:pPr>
        <w:spacing w:after="0" w:line="240" w:lineRule="auto"/>
      </w:pPr>
      <w:r>
        <w:separator/>
      </w:r>
    </w:p>
  </w:endnote>
  <w:endnote w:type="continuationSeparator" w:id="0">
    <w:p w:rsidR="009E50EA" w:rsidRDefault="009E50EA" w:rsidP="003B53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6321793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p w:rsidR="00C63256" w:rsidRPr="003B53FA" w:rsidRDefault="00C63256">
        <w:pPr>
          <w:pStyle w:val="Rodap"/>
          <w:jc w:val="center"/>
          <w:rPr>
            <w:sz w:val="16"/>
            <w:szCs w:val="16"/>
          </w:rPr>
        </w:pPr>
        <w:r w:rsidRPr="003B53FA">
          <w:rPr>
            <w:sz w:val="16"/>
            <w:szCs w:val="16"/>
          </w:rPr>
          <w:fldChar w:fldCharType="begin"/>
        </w:r>
        <w:r w:rsidRPr="003B53FA">
          <w:rPr>
            <w:sz w:val="16"/>
            <w:szCs w:val="16"/>
          </w:rPr>
          <w:instrText>PAGE   \* MERGEFORMAT</w:instrText>
        </w:r>
        <w:r w:rsidRPr="003B53FA">
          <w:rPr>
            <w:sz w:val="16"/>
            <w:szCs w:val="16"/>
          </w:rPr>
          <w:fldChar w:fldCharType="separate"/>
        </w:r>
        <w:r w:rsidR="00B543A5">
          <w:rPr>
            <w:noProof/>
            <w:sz w:val="16"/>
            <w:szCs w:val="16"/>
          </w:rPr>
          <w:t>1</w:t>
        </w:r>
        <w:r w:rsidRPr="003B53FA">
          <w:rPr>
            <w:sz w:val="16"/>
            <w:szCs w:val="16"/>
          </w:rPr>
          <w:fldChar w:fldCharType="end"/>
        </w:r>
      </w:p>
    </w:sdtContent>
  </w:sdt>
  <w:p w:rsidR="00C63256" w:rsidRDefault="00C6325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50EA" w:rsidRDefault="009E50EA" w:rsidP="003B53FA">
      <w:pPr>
        <w:spacing w:after="0" w:line="240" w:lineRule="auto"/>
      </w:pPr>
      <w:r>
        <w:separator/>
      </w:r>
    </w:p>
  </w:footnote>
  <w:footnote w:type="continuationSeparator" w:id="0">
    <w:p w:rsidR="009E50EA" w:rsidRDefault="009E50EA" w:rsidP="003B53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E14009"/>
    <w:multiLevelType w:val="multilevel"/>
    <w:tmpl w:val="348A1C6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5AC7445E"/>
    <w:multiLevelType w:val="multilevel"/>
    <w:tmpl w:val="002AB4BA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bCs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2" w15:restartNumberingAfterBreak="0">
    <w:nsid w:val="63D70594"/>
    <w:multiLevelType w:val="multilevel"/>
    <w:tmpl w:val="697C1B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lowerLetter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67AF7823"/>
    <w:multiLevelType w:val="multilevel"/>
    <w:tmpl w:val="FA02B140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6AF03FF5"/>
    <w:multiLevelType w:val="multilevel"/>
    <w:tmpl w:val="8DE4EC5A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7C5C1C4B"/>
    <w:multiLevelType w:val="multilevel"/>
    <w:tmpl w:val="2CA080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7F262AE5"/>
    <w:multiLevelType w:val="multilevel"/>
    <w:tmpl w:val="81F61CB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6"/>
  </w:num>
  <w:num w:numId="5">
    <w:abstractNumId w:val="3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Te2sDQ3MzExNLdU0lEKTi0uzszPAykwqgUAkQIgWywAAAA="/>
  </w:docVars>
  <w:rsids>
    <w:rsidRoot w:val="00F30075"/>
    <w:rsid w:val="0000192A"/>
    <w:rsid w:val="00003EB3"/>
    <w:rsid w:val="00011FF1"/>
    <w:rsid w:val="000120ED"/>
    <w:rsid w:val="000126A0"/>
    <w:rsid w:val="00012ECB"/>
    <w:rsid w:val="00016524"/>
    <w:rsid w:val="000267DF"/>
    <w:rsid w:val="00032BE4"/>
    <w:rsid w:val="00033445"/>
    <w:rsid w:val="000361BC"/>
    <w:rsid w:val="000443DD"/>
    <w:rsid w:val="00051C87"/>
    <w:rsid w:val="00060CD6"/>
    <w:rsid w:val="00071E68"/>
    <w:rsid w:val="00075B5F"/>
    <w:rsid w:val="00077654"/>
    <w:rsid w:val="0008563D"/>
    <w:rsid w:val="000857F2"/>
    <w:rsid w:val="00092B1F"/>
    <w:rsid w:val="000A0215"/>
    <w:rsid w:val="000A0B35"/>
    <w:rsid w:val="000A31A8"/>
    <w:rsid w:val="000A66FB"/>
    <w:rsid w:val="000B0C04"/>
    <w:rsid w:val="000D0191"/>
    <w:rsid w:val="000E366F"/>
    <w:rsid w:val="000E5EF7"/>
    <w:rsid w:val="000F3E40"/>
    <w:rsid w:val="000F4956"/>
    <w:rsid w:val="000F5884"/>
    <w:rsid w:val="000F6265"/>
    <w:rsid w:val="000F6CF7"/>
    <w:rsid w:val="001012D0"/>
    <w:rsid w:val="0010190A"/>
    <w:rsid w:val="00101F0F"/>
    <w:rsid w:val="001122AC"/>
    <w:rsid w:val="00113457"/>
    <w:rsid w:val="00113690"/>
    <w:rsid w:val="0012050C"/>
    <w:rsid w:val="00121D52"/>
    <w:rsid w:val="00125558"/>
    <w:rsid w:val="00136698"/>
    <w:rsid w:val="00141E73"/>
    <w:rsid w:val="001423ED"/>
    <w:rsid w:val="00150B97"/>
    <w:rsid w:val="00155570"/>
    <w:rsid w:val="00161AAB"/>
    <w:rsid w:val="00161D1B"/>
    <w:rsid w:val="00177341"/>
    <w:rsid w:val="00182328"/>
    <w:rsid w:val="00191CFC"/>
    <w:rsid w:val="00196E4D"/>
    <w:rsid w:val="001A0B78"/>
    <w:rsid w:val="001A1A92"/>
    <w:rsid w:val="001B578F"/>
    <w:rsid w:val="001C0B17"/>
    <w:rsid w:val="001C643F"/>
    <w:rsid w:val="001D0533"/>
    <w:rsid w:val="001D162C"/>
    <w:rsid w:val="001D65D1"/>
    <w:rsid w:val="001E5136"/>
    <w:rsid w:val="00203B6B"/>
    <w:rsid w:val="00206E2C"/>
    <w:rsid w:val="00215C1D"/>
    <w:rsid w:val="00225F46"/>
    <w:rsid w:val="00227F69"/>
    <w:rsid w:val="00251AF9"/>
    <w:rsid w:val="002607CD"/>
    <w:rsid w:val="0026659D"/>
    <w:rsid w:val="002821D4"/>
    <w:rsid w:val="0028265F"/>
    <w:rsid w:val="002851D0"/>
    <w:rsid w:val="00285DAB"/>
    <w:rsid w:val="00286CE7"/>
    <w:rsid w:val="00291DD6"/>
    <w:rsid w:val="0029539E"/>
    <w:rsid w:val="002A34F9"/>
    <w:rsid w:val="002A3B09"/>
    <w:rsid w:val="002A3E66"/>
    <w:rsid w:val="002A7E20"/>
    <w:rsid w:val="002B1943"/>
    <w:rsid w:val="002C626B"/>
    <w:rsid w:val="002D0B72"/>
    <w:rsid w:val="002D4695"/>
    <w:rsid w:val="002F41E4"/>
    <w:rsid w:val="00300042"/>
    <w:rsid w:val="00303236"/>
    <w:rsid w:val="00307DAB"/>
    <w:rsid w:val="00323B32"/>
    <w:rsid w:val="003244D3"/>
    <w:rsid w:val="00325559"/>
    <w:rsid w:val="00346D0A"/>
    <w:rsid w:val="00363E45"/>
    <w:rsid w:val="00380E48"/>
    <w:rsid w:val="0038315A"/>
    <w:rsid w:val="0039069C"/>
    <w:rsid w:val="00391369"/>
    <w:rsid w:val="00393342"/>
    <w:rsid w:val="003954C4"/>
    <w:rsid w:val="003A7EF4"/>
    <w:rsid w:val="003B2994"/>
    <w:rsid w:val="003B53FA"/>
    <w:rsid w:val="003B6A13"/>
    <w:rsid w:val="003C4AF9"/>
    <w:rsid w:val="003D08AF"/>
    <w:rsid w:val="003D16BD"/>
    <w:rsid w:val="003D3E51"/>
    <w:rsid w:val="003D429E"/>
    <w:rsid w:val="003D4CD0"/>
    <w:rsid w:val="003D70C7"/>
    <w:rsid w:val="003E4B8F"/>
    <w:rsid w:val="003E4DFB"/>
    <w:rsid w:val="003F387D"/>
    <w:rsid w:val="003F5EB2"/>
    <w:rsid w:val="00402DF6"/>
    <w:rsid w:val="0041196B"/>
    <w:rsid w:val="00412A62"/>
    <w:rsid w:val="00427B04"/>
    <w:rsid w:val="00437221"/>
    <w:rsid w:val="00446B52"/>
    <w:rsid w:val="00447A82"/>
    <w:rsid w:val="0046277D"/>
    <w:rsid w:val="0049066A"/>
    <w:rsid w:val="00494333"/>
    <w:rsid w:val="00494807"/>
    <w:rsid w:val="00496F5B"/>
    <w:rsid w:val="004A3D45"/>
    <w:rsid w:val="004B49C9"/>
    <w:rsid w:val="004C1823"/>
    <w:rsid w:val="004C1875"/>
    <w:rsid w:val="004C681D"/>
    <w:rsid w:val="004C6EA4"/>
    <w:rsid w:val="004E2569"/>
    <w:rsid w:val="004E2DB1"/>
    <w:rsid w:val="004E52DC"/>
    <w:rsid w:val="004F1DEB"/>
    <w:rsid w:val="004F3E32"/>
    <w:rsid w:val="004F6BEF"/>
    <w:rsid w:val="005215AE"/>
    <w:rsid w:val="00522263"/>
    <w:rsid w:val="00527F1B"/>
    <w:rsid w:val="00527F9C"/>
    <w:rsid w:val="0054563C"/>
    <w:rsid w:val="005509F7"/>
    <w:rsid w:val="0055198F"/>
    <w:rsid w:val="00554C71"/>
    <w:rsid w:val="0055657A"/>
    <w:rsid w:val="00561E3D"/>
    <w:rsid w:val="0056382A"/>
    <w:rsid w:val="00565669"/>
    <w:rsid w:val="00567404"/>
    <w:rsid w:val="005706BD"/>
    <w:rsid w:val="00572252"/>
    <w:rsid w:val="00572657"/>
    <w:rsid w:val="005746F2"/>
    <w:rsid w:val="00575520"/>
    <w:rsid w:val="00582062"/>
    <w:rsid w:val="0058294E"/>
    <w:rsid w:val="005952AA"/>
    <w:rsid w:val="00595591"/>
    <w:rsid w:val="00597B0B"/>
    <w:rsid w:val="00597C70"/>
    <w:rsid w:val="005A0D90"/>
    <w:rsid w:val="005A62F3"/>
    <w:rsid w:val="005A706A"/>
    <w:rsid w:val="005A75AC"/>
    <w:rsid w:val="005A7F63"/>
    <w:rsid w:val="005B0320"/>
    <w:rsid w:val="005B0FBE"/>
    <w:rsid w:val="005B16BD"/>
    <w:rsid w:val="005B53B7"/>
    <w:rsid w:val="005C3299"/>
    <w:rsid w:val="005C333B"/>
    <w:rsid w:val="005C4E9E"/>
    <w:rsid w:val="005D2327"/>
    <w:rsid w:val="005E3895"/>
    <w:rsid w:val="005E616A"/>
    <w:rsid w:val="005F3878"/>
    <w:rsid w:val="005F6097"/>
    <w:rsid w:val="006003EF"/>
    <w:rsid w:val="0060325A"/>
    <w:rsid w:val="006049A3"/>
    <w:rsid w:val="00604DA4"/>
    <w:rsid w:val="00613A8E"/>
    <w:rsid w:val="00614FC1"/>
    <w:rsid w:val="0061760F"/>
    <w:rsid w:val="006178AE"/>
    <w:rsid w:val="00632429"/>
    <w:rsid w:val="00633020"/>
    <w:rsid w:val="0063617A"/>
    <w:rsid w:val="0063657A"/>
    <w:rsid w:val="00636C3D"/>
    <w:rsid w:val="00637F65"/>
    <w:rsid w:val="00642FBF"/>
    <w:rsid w:val="00643761"/>
    <w:rsid w:val="006472CA"/>
    <w:rsid w:val="00652B07"/>
    <w:rsid w:val="00666E30"/>
    <w:rsid w:val="00673BCE"/>
    <w:rsid w:val="00685A11"/>
    <w:rsid w:val="00691A53"/>
    <w:rsid w:val="00695012"/>
    <w:rsid w:val="00697C20"/>
    <w:rsid w:val="006C11FA"/>
    <w:rsid w:val="006C2C1D"/>
    <w:rsid w:val="006D392E"/>
    <w:rsid w:val="006D6423"/>
    <w:rsid w:val="006E0A14"/>
    <w:rsid w:val="006E5A8D"/>
    <w:rsid w:val="006F0450"/>
    <w:rsid w:val="006F0895"/>
    <w:rsid w:val="006F1185"/>
    <w:rsid w:val="007001B9"/>
    <w:rsid w:val="00704FA0"/>
    <w:rsid w:val="00707132"/>
    <w:rsid w:val="00710E4F"/>
    <w:rsid w:val="00731409"/>
    <w:rsid w:val="00733321"/>
    <w:rsid w:val="0075001A"/>
    <w:rsid w:val="0075007F"/>
    <w:rsid w:val="00754D6C"/>
    <w:rsid w:val="0075779A"/>
    <w:rsid w:val="00770761"/>
    <w:rsid w:val="007713DF"/>
    <w:rsid w:val="00777B23"/>
    <w:rsid w:val="0078157A"/>
    <w:rsid w:val="007819B8"/>
    <w:rsid w:val="00782271"/>
    <w:rsid w:val="00796181"/>
    <w:rsid w:val="007A0540"/>
    <w:rsid w:val="007A57B0"/>
    <w:rsid w:val="007B0B34"/>
    <w:rsid w:val="007B3961"/>
    <w:rsid w:val="007B5785"/>
    <w:rsid w:val="007B6636"/>
    <w:rsid w:val="007B7487"/>
    <w:rsid w:val="007D03E8"/>
    <w:rsid w:val="007D2B27"/>
    <w:rsid w:val="007D7E36"/>
    <w:rsid w:val="007E2031"/>
    <w:rsid w:val="007E7AAF"/>
    <w:rsid w:val="007F58F2"/>
    <w:rsid w:val="0080092F"/>
    <w:rsid w:val="008013ED"/>
    <w:rsid w:val="008016FF"/>
    <w:rsid w:val="00801A2E"/>
    <w:rsid w:val="008043C1"/>
    <w:rsid w:val="0081034A"/>
    <w:rsid w:val="00810D5D"/>
    <w:rsid w:val="008149BD"/>
    <w:rsid w:val="00817BF0"/>
    <w:rsid w:val="00827689"/>
    <w:rsid w:val="00827DD1"/>
    <w:rsid w:val="00837E4D"/>
    <w:rsid w:val="008546CC"/>
    <w:rsid w:val="00854C5C"/>
    <w:rsid w:val="00856FC7"/>
    <w:rsid w:val="0086017D"/>
    <w:rsid w:val="00864935"/>
    <w:rsid w:val="00864A65"/>
    <w:rsid w:val="008654BB"/>
    <w:rsid w:val="00865A34"/>
    <w:rsid w:val="008671A2"/>
    <w:rsid w:val="00876393"/>
    <w:rsid w:val="00876791"/>
    <w:rsid w:val="00881D3D"/>
    <w:rsid w:val="008820B2"/>
    <w:rsid w:val="0088245F"/>
    <w:rsid w:val="00883B64"/>
    <w:rsid w:val="00883E67"/>
    <w:rsid w:val="008909B2"/>
    <w:rsid w:val="008A0D42"/>
    <w:rsid w:val="008B1223"/>
    <w:rsid w:val="008B3AD7"/>
    <w:rsid w:val="008B5A09"/>
    <w:rsid w:val="008C2584"/>
    <w:rsid w:val="008D1464"/>
    <w:rsid w:val="008D3C72"/>
    <w:rsid w:val="008E0511"/>
    <w:rsid w:val="008E172A"/>
    <w:rsid w:val="008F3C5E"/>
    <w:rsid w:val="00904A48"/>
    <w:rsid w:val="0090669D"/>
    <w:rsid w:val="009149A8"/>
    <w:rsid w:val="009206E7"/>
    <w:rsid w:val="00922C33"/>
    <w:rsid w:val="00925742"/>
    <w:rsid w:val="009303E7"/>
    <w:rsid w:val="00930E28"/>
    <w:rsid w:val="0093530A"/>
    <w:rsid w:val="00942CA3"/>
    <w:rsid w:val="009435B7"/>
    <w:rsid w:val="00945FF3"/>
    <w:rsid w:val="0094644C"/>
    <w:rsid w:val="00952DB8"/>
    <w:rsid w:val="00963CD5"/>
    <w:rsid w:val="00966797"/>
    <w:rsid w:val="00974F9D"/>
    <w:rsid w:val="00981D56"/>
    <w:rsid w:val="00985752"/>
    <w:rsid w:val="009A5058"/>
    <w:rsid w:val="009D057A"/>
    <w:rsid w:val="009D06A1"/>
    <w:rsid w:val="009D2C4C"/>
    <w:rsid w:val="009D31D8"/>
    <w:rsid w:val="009D5E21"/>
    <w:rsid w:val="009D7904"/>
    <w:rsid w:val="009E0E4F"/>
    <w:rsid w:val="009E50EA"/>
    <w:rsid w:val="009F252C"/>
    <w:rsid w:val="009F2C35"/>
    <w:rsid w:val="00A006C1"/>
    <w:rsid w:val="00A0354E"/>
    <w:rsid w:val="00A0448D"/>
    <w:rsid w:val="00A21F7A"/>
    <w:rsid w:val="00A24103"/>
    <w:rsid w:val="00A2516A"/>
    <w:rsid w:val="00A401BF"/>
    <w:rsid w:val="00A402BA"/>
    <w:rsid w:val="00A53D79"/>
    <w:rsid w:val="00A674F8"/>
    <w:rsid w:val="00A84742"/>
    <w:rsid w:val="00A84D9C"/>
    <w:rsid w:val="00AA5941"/>
    <w:rsid w:val="00AA7517"/>
    <w:rsid w:val="00AA7B06"/>
    <w:rsid w:val="00AB6C4F"/>
    <w:rsid w:val="00AC65B8"/>
    <w:rsid w:val="00AC7D1E"/>
    <w:rsid w:val="00AD058E"/>
    <w:rsid w:val="00AD2628"/>
    <w:rsid w:val="00AD4F23"/>
    <w:rsid w:val="00AE0C83"/>
    <w:rsid w:val="00AE1A66"/>
    <w:rsid w:val="00AE5CF0"/>
    <w:rsid w:val="00AE6144"/>
    <w:rsid w:val="00AF5BB6"/>
    <w:rsid w:val="00B04BB9"/>
    <w:rsid w:val="00B10213"/>
    <w:rsid w:val="00B144BF"/>
    <w:rsid w:val="00B310DC"/>
    <w:rsid w:val="00B31789"/>
    <w:rsid w:val="00B37517"/>
    <w:rsid w:val="00B37878"/>
    <w:rsid w:val="00B409DC"/>
    <w:rsid w:val="00B40D49"/>
    <w:rsid w:val="00B543A5"/>
    <w:rsid w:val="00B551BF"/>
    <w:rsid w:val="00B55840"/>
    <w:rsid w:val="00B629AC"/>
    <w:rsid w:val="00B706D9"/>
    <w:rsid w:val="00B86BC6"/>
    <w:rsid w:val="00B86FC5"/>
    <w:rsid w:val="00B91C4A"/>
    <w:rsid w:val="00B92DFF"/>
    <w:rsid w:val="00B96B40"/>
    <w:rsid w:val="00BA0551"/>
    <w:rsid w:val="00BA0B8D"/>
    <w:rsid w:val="00BA53A8"/>
    <w:rsid w:val="00BB1DC5"/>
    <w:rsid w:val="00BB59EC"/>
    <w:rsid w:val="00BB5B37"/>
    <w:rsid w:val="00BC49B4"/>
    <w:rsid w:val="00BD6548"/>
    <w:rsid w:val="00BE0EC0"/>
    <w:rsid w:val="00BE4853"/>
    <w:rsid w:val="00BE4E0B"/>
    <w:rsid w:val="00BF02F4"/>
    <w:rsid w:val="00C0005B"/>
    <w:rsid w:val="00C0159F"/>
    <w:rsid w:val="00C06706"/>
    <w:rsid w:val="00C0677B"/>
    <w:rsid w:val="00C12222"/>
    <w:rsid w:val="00C15416"/>
    <w:rsid w:val="00C220A7"/>
    <w:rsid w:val="00C31E77"/>
    <w:rsid w:val="00C324B9"/>
    <w:rsid w:val="00C3496C"/>
    <w:rsid w:val="00C4152B"/>
    <w:rsid w:val="00C42311"/>
    <w:rsid w:val="00C43866"/>
    <w:rsid w:val="00C46A8B"/>
    <w:rsid w:val="00C478B9"/>
    <w:rsid w:val="00C53917"/>
    <w:rsid w:val="00C55274"/>
    <w:rsid w:val="00C56AB7"/>
    <w:rsid w:val="00C57296"/>
    <w:rsid w:val="00C63242"/>
    <w:rsid w:val="00C63256"/>
    <w:rsid w:val="00C80981"/>
    <w:rsid w:val="00C9534F"/>
    <w:rsid w:val="00C954BF"/>
    <w:rsid w:val="00CA1699"/>
    <w:rsid w:val="00CA350B"/>
    <w:rsid w:val="00CB2EE7"/>
    <w:rsid w:val="00CB4C50"/>
    <w:rsid w:val="00CB7E3B"/>
    <w:rsid w:val="00CC23D1"/>
    <w:rsid w:val="00CC2C55"/>
    <w:rsid w:val="00CC4EC7"/>
    <w:rsid w:val="00CD300B"/>
    <w:rsid w:val="00CD7FAE"/>
    <w:rsid w:val="00CE13CC"/>
    <w:rsid w:val="00CE2D37"/>
    <w:rsid w:val="00CF014F"/>
    <w:rsid w:val="00CF32D6"/>
    <w:rsid w:val="00CF7370"/>
    <w:rsid w:val="00D00609"/>
    <w:rsid w:val="00D02572"/>
    <w:rsid w:val="00D1109E"/>
    <w:rsid w:val="00D174B9"/>
    <w:rsid w:val="00D17FEA"/>
    <w:rsid w:val="00D219C1"/>
    <w:rsid w:val="00D25FD0"/>
    <w:rsid w:val="00D4255F"/>
    <w:rsid w:val="00D4569C"/>
    <w:rsid w:val="00D4609D"/>
    <w:rsid w:val="00D520B2"/>
    <w:rsid w:val="00D72810"/>
    <w:rsid w:val="00D77E32"/>
    <w:rsid w:val="00D81241"/>
    <w:rsid w:val="00D95269"/>
    <w:rsid w:val="00D9527B"/>
    <w:rsid w:val="00D96494"/>
    <w:rsid w:val="00D9690D"/>
    <w:rsid w:val="00DA258A"/>
    <w:rsid w:val="00DB05CE"/>
    <w:rsid w:val="00DB3B6B"/>
    <w:rsid w:val="00DC13C6"/>
    <w:rsid w:val="00DC4014"/>
    <w:rsid w:val="00DC6B49"/>
    <w:rsid w:val="00DD50D7"/>
    <w:rsid w:val="00DE51DB"/>
    <w:rsid w:val="00DE790E"/>
    <w:rsid w:val="00DF4D69"/>
    <w:rsid w:val="00E07106"/>
    <w:rsid w:val="00E14838"/>
    <w:rsid w:val="00E16EA8"/>
    <w:rsid w:val="00E177E9"/>
    <w:rsid w:val="00E22D63"/>
    <w:rsid w:val="00E27615"/>
    <w:rsid w:val="00E32418"/>
    <w:rsid w:val="00E3376A"/>
    <w:rsid w:val="00E42405"/>
    <w:rsid w:val="00E57F3B"/>
    <w:rsid w:val="00E74816"/>
    <w:rsid w:val="00E80C32"/>
    <w:rsid w:val="00E8360E"/>
    <w:rsid w:val="00E83D4E"/>
    <w:rsid w:val="00E95A53"/>
    <w:rsid w:val="00E95D32"/>
    <w:rsid w:val="00EA071A"/>
    <w:rsid w:val="00EA2DC9"/>
    <w:rsid w:val="00EA4132"/>
    <w:rsid w:val="00EA6C0C"/>
    <w:rsid w:val="00EB4F30"/>
    <w:rsid w:val="00EB5A04"/>
    <w:rsid w:val="00ED303C"/>
    <w:rsid w:val="00ED4209"/>
    <w:rsid w:val="00EE00A9"/>
    <w:rsid w:val="00EE0A09"/>
    <w:rsid w:val="00EE33F3"/>
    <w:rsid w:val="00EE65B4"/>
    <w:rsid w:val="00EF07C4"/>
    <w:rsid w:val="00EF0D4B"/>
    <w:rsid w:val="00EF77A2"/>
    <w:rsid w:val="00F023CB"/>
    <w:rsid w:val="00F02726"/>
    <w:rsid w:val="00F12923"/>
    <w:rsid w:val="00F202DE"/>
    <w:rsid w:val="00F24EA9"/>
    <w:rsid w:val="00F30075"/>
    <w:rsid w:val="00F34342"/>
    <w:rsid w:val="00F3768F"/>
    <w:rsid w:val="00F438AF"/>
    <w:rsid w:val="00F45CF5"/>
    <w:rsid w:val="00F47249"/>
    <w:rsid w:val="00F55184"/>
    <w:rsid w:val="00F55274"/>
    <w:rsid w:val="00F563C4"/>
    <w:rsid w:val="00F563CB"/>
    <w:rsid w:val="00F577BE"/>
    <w:rsid w:val="00F62D02"/>
    <w:rsid w:val="00F71E22"/>
    <w:rsid w:val="00F72D85"/>
    <w:rsid w:val="00F7435F"/>
    <w:rsid w:val="00F81218"/>
    <w:rsid w:val="00F90532"/>
    <w:rsid w:val="00F92AE9"/>
    <w:rsid w:val="00FA3A45"/>
    <w:rsid w:val="00FA6998"/>
    <w:rsid w:val="00FA6D35"/>
    <w:rsid w:val="00FD5EDF"/>
    <w:rsid w:val="00FE19A6"/>
    <w:rsid w:val="00FE71A8"/>
    <w:rsid w:val="00FF07E9"/>
    <w:rsid w:val="00FF0857"/>
    <w:rsid w:val="00FF3449"/>
    <w:rsid w:val="00FF346A"/>
    <w:rsid w:val="00FF6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2BA0F6C5"/>
  <w15:docId w15:val="{8F8CA214-7C89-4B46-85F8-CBEFE3AA5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PargrafodaLista1">
    <w:name w:val="Parágrafo da Lista1"/>
    <w:basedOn w:val="Normal"/>
    <w:rsid w:val="00F30075"/>
    <w:pPr>
      <w:spacing w:after="0" w:line="240" w:lineRule="auto"/>
      <w:ind w:left="720"/>
    </w:pPr>
    <w:rPr>
      <w:rFonts w:ascii="Times New Roman" w:eastAsia="Times New Roman" w:hAnsi="Times New Roman" w:cs="Times New Roman"/>
      <w:sz w:val="20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3B53F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3B53FA"/>
  </w:style>
  <w:style w:type="paragraph" w:styleId="Rodap">
    <w:name w:val="footer"/>
    <w:basedOn w:val="Normal"/>
    <w:link w:val="RodapChar"/>
    <w:uiPriority w:val="99"/>
    <w:unhideWhenUsed/>
    <w:rsid w:val="003B53F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3B53FA"/>
  </w:style>
  <w:style w:type="paragraph" w:styleId="NormalWeb">
    <w:name w:val="Normal (Web)"/>
    <w:basedOn w:val="Normal"/>
    <w:rsid w:val="006E0A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rsid w:val="006E0A14"/>
    <w:rPr>
      <w:rFonts w:cs="Times New Roman"/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6E0A14"/>
    <w:pPr>
      <w:spacing w:after="0" w:line="240" w:lineRule="auto"/>
      <w:ind w:left="708"/>
    </w:pPr>
    <w:rPr>
      <w:rFonts w:ascii="Times New Roman" w:eastAsia="Times New Roman" w:hAnsi="Times New Roman" w:cs="Times New Roman"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B3B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B3B6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223CCA-E61A-419E-B613-F7F86B24A6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1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gner</dc:creator>
  <cp:lastModifiedBy>I</cp:lastModifiedBy>
  <cp:revision>2</cp:revision>
  <dcterms:created xsi:type="dcterms:W3CDTF">2019-12-05T19:27:00Z</dcterms:created>
  <dcterms:modified xsi:type="dcterms:W3CDTF">2019-12-05T19:27:00Z</dcterms:modified>
</cp:coreProperties>
</file>